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1FB6FAC" w14:textId="77777777" w:rsidR="00E960A0" w:rsidRDefault="00E960A0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E960A0">
        <w:rPr>
          <w:rFonts w:eastAsia="Times New Roman" w:cstheme="minorHAnsi"/>
          <w:b/>
          <w:color w:val="181717"/>
          <w:sz w:val="28"/>
          <w:szCs w:val="28"/>
        </w:rPr>
        <w:t>Chapter 11 – HVAC Electricity and Electronics</w:t>
      </w:r>
    </w:p>
    <w:p w14:paraId="0766CA74" w14:textId="199B32E0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75DD3A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3E3172">
        <w:t>Electricity, How Electrons Move Through a Conductor, Units of Electricity</w:t>
      </w:r>
      <w:r w:rsidR="00DE07AC">
        <w:t>, and Electrical Circuits</w:t>
      </w:r>
    </w:p>
    <w:p w14:paraId="51F9DC29" w14:textId="7152583D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DE07AC">
        <w:t>Electrical Schematics, Types of Circuit Faults, Fused Jumper Wire, and Test Light</w:t>
      </w:r>
    </w:p>
    <w:p w14:paraId="7F10182A" w14:textId="0E085299" w:rsidR="00DE07AC" w:rsidRDefault="00DE07AC" w:rsidP="004637B0">
      <w:pPr>
        <w:spacing w:after="0"/>
        <w:ind w:left="450" w:right="-810"/>
      </w:pPr>
      <w:r>
        <w:t xml:space="preserve">3. Digital Meters, Inductive Meters, Terminal and Connectors, Wire Repair, </w:t>
      </w:r>
      <w:r w:rsidR="005254E5">
        <w:t>Relays, and Networks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83E0ABB" w14:textId="0AFCEB22" w:rsidR="00E960A0" w:rsidRDefault="008F46C1" w:rsidP="00E960A0">
      <w:pPr>
        <w:spacing w:after="0"/>
        <w:ind w:left="450" w:right="-810"/>
      </w:pPr>
      <w:r>
        <w:t xml:space="preserve">1. </w:t>
      </w:r>
      <w:r w:rsidR="00E960A0">
        <w:t xml:space="preserve">Prepare for the Heating and Air Conditioning (A7) ASE certification test content area “D” </w:t>
      </w:r>
    </w:p>
    <w:p w14:paraId="609450B8" w14:textId="23D53E63" w:rsidR="00016CDA" w:rsidRDefault="00E960A0" w:rsidP="00E960A0">
      <w:pPr>
        <w:spacing w:after="0"/>
        <w:ind w:left="450" w:right="-810"/>
      </w:pPr>
      <w:r>
        <w:t>(Operating Systems and Related Controls Diagnosis and Repair).</w:t>
      </w:r>
    </w:p>
    <w:p w14:paraId="70D0CF64" w14:textId="7A51F322" w:rsidR="00BB599B" w:rsidRDefault="00BB599B" w:rsidP="00016CDA">
      <w:pPr>
        <w:spacing w:after="0"/>
        <w:ind w:left="450" w:right="-810"/>
      </w:pPr>
      <w:r>
        <w:t xml:space="preserve">2. </w:t>
      </w:r>
      <w:r w:rsidR="00AE0C40" w:rsidRPr="00AE0C40">
        <w:t>Explain the characteristics of electricity.</w:t>
      </w:r>
    </w:p>
    <w:p w14:paraId="7D893295" w14:textId="584FBC8F" w:rsidR="004C594B" w:rsidRDefault="00BB599B" w:rsidP="00AE0C40">
      <w:pPr>
        <w:spacing w:after="0"/>
        <w:ind w:left="450" w:right="-810"/>
      </w:pPr>
      <w:r>
        <w:t xml:space="preserve">3. </w:t>
      </w:r>
      <w:r w:rsidR="00AE0C40">
        <w:t>Differentiate between conductors, insulators, and semiconductors.</w:t>
      </w:r>
    </w:p>
    <w:p w14:paraId="7BFAE3F6" w14:textId="24FFC796" w:rsidR="00D6158E" w:rsidRDefault="00BB599B" w:rsidP="00D6158E">
      <w:pPr>
        <w:spacing w:after="0"/>
        <w:ind w:left="450" w:right="-810"/>
      </w:pPr>
      <w:r>
        <w:t xml:space="preserve">4. </w:t>
      </w:r>
      <w:r w:rsidR="00AE0C40" w:rsidRPr="00AE0C40">
        <w:t>Explain the units of electrical measurement.</w:t>
      </w:r>
    </w:p>
    <w:p w14:paraId="4FA11C0C" w14:textId="100E507D" w:rsidR="00D6158E" w:rsidRDefault="004C594B" w:rsidP="00D6158E">
      <w:pPr>
        <w:spacing w:after="0"/>
        <w:ind w:left="450" w:right="-810"/>
      </w:pPr>
      <w:r>
        <w:t xml:space="preserve">5. </w:t>
      </w:r>
      <w:r w:rsidR="00AE0C40" w:rsidRPr="00AE0C40">
        <w:t>List the parts of a complete circuit.</w:t>
      </w:r>
    </w:p>
    <w:p w14:paraId="481BCAF0" w14:textId="0F042758" w:rsidR="00D6158E" w:rsidRDefault="004C594B" w:rsidP="004C594B">
      <w:pPr>
        <w:spacing w:after="0"/>
        <w:ind w:left="450" w:right="-810"/>
      </w:pPr>
      <w:r>
        <w:t xml:space="preserve">6. </w:t>
      </w:r>
      <w:r w:rsidR="00CD4516" w:rsidRPr="00CD4516">
        <w:t>Discuss the types of electrical circuit faults.</w:t>
      </w:r>
    </w:p>
    <w:p w14:paraId="2D662260" w14:textId="3C8E06D5" w:rsidR="00CD4516" w:rsidRDefault="00CD4516" w:rsidP="00CD4516">
      <w:pPr>
        <w:spacing w:after="0"/>
        <w:ind w:left="450" w:right="-810"/>
      </w:pPr>
      <w:r>
        <w:t xml:space="preserve">7. </w:t>
      </w:r>
      <w:r>
        <w:t>Explain how to detect and measure electrical voltage, current, and resistance using digital meters.</w:t>
      </w:r>
    </w:p>
    <w:p w14:paraId="2FA8F159" w14:textId="2D6B923F" w:rsidR="00CD4516" w:rsidRDefault="00CD4516" w:rsidP="00CD4516">
      <w:pPr>
        <w:spacing w:after="0"/>
        <w:ind w:left="450" w:right="-810"/>
      </w:pPr>
      <w:r>
        <w:t xml:space="preserve">8. </w:t>
      </w:r>
      <w:r w:rsidRPr="00CD4516">
        <w:t>Discuss wire repair.</w:t>
      </w:r>
    </w:p>
    <w:p w14:paraId="12D644B2" w14:textId="79ABBC50" w:rsidR="00CD4516" w:rsidRDefault="00CD4516" w:rsidP="00CD4516">
      <w:pPr>
        <w:spacing w:after="0"/>
        <w:ind w:left="450" w:right="-810"/>
      </w:pPr>
      <w:r>
        <w:t xml:space="preserve">9. </w:t>
      </w:r>
      <w:r>
        <w:t>Discuss the purpose of terminals, connectors, relays, and switches.</w:t>
      </w:r>
    </w:p>
    <w:p w14:paraId="4C643569" w14:textId="2A119B66" w:rsidR="00CD4516" w:rsidRDefault="00CD4516" w:rsidP="00CD4516">
      <w:pPr>
        <w:spacing w:after="0"/>
        <w:ind w:left="450" w:right="-810"/>
      </w:pPr>
      <w:r>
        <w:t xml:space="preserve">10. </w:t>
      </w:r>
      <w:r w:rsidR="003E3172" w:rsidRPr="003E3172">
        <w:t>Discuss networks and network classifications.</w:t>
      </w:r>
    </w:p>
    <w:p w14:paraId="55695049" w14:textId="502C21DC" w:rsidR="00DF2F45" w:rsidRPr="00DF2F45" w:rsidRDefault="00F25410" w:rsidP="004C594B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D0D8982" w14:textId="42A2D8C6" w:rsidR="007274F2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5254E5" w:rsidRPr="005254E5">
        <w:t>Air Conditioning Control System Diagnosis</w:t>
      </w:r>
    </w:p>
    <w:bookmarkEnd w:id="0"/>
    <w:p w14:paraId="233C5FC8" w14:textId="06BD93A6" w:rsidR="008F46C1" w:rsidRDefault="005254E5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31D60379" w14:textId="02848550" w:rsidR="005254E5" w:rsidRDefault="005254E5" w:rsidP="004637B0">
      <w:pPr>
        <w:spacing w:after="0"/>
        <w:ind w:left="450" w:right="-810"/>
      </w:pPr>
      <w:r>
        <w:t xml:space="preserve">3. </w:t>
      </w:r>
      <w:hyperlink r:id="rId11" w:history="1">
        <w:r w:rsidRPr="00E310D6">
          <w:rPr>
            <w:rStyle w:val="Hyperlink"/>
          </w:rPr>
          <w:t>Crossword Puzzle and Word Search</w:t>
        </w:r>
        <w:r w:rsidR="00FA51D2" w:rsidRPr="00E310D6">
          <w:rPr>
            <w:rStyle w:val="Hyperlink"/>
          </w:rPr>
          <w:t xml:space="preserve"> (A6)</w:t>
        </w:r>
      </w:hyperlink>
    </w:p>
    <w:p w14:paraId="1D2DB321" w14:textId="41A86822" w:rsidR="008F46C1" w:rsidRDefault="005254E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74AFC08E" w14:textId="14DB8E09" w:rsidR="005254E5" w:rsidRDefault="005254E5" w:rsidP="004637B0">
      <w:pPr>
        <w:spacing w:after="0"/>
        <w:ind w:left="450" w:right="-810"/>
      </w:pPr>
      <w:r>
        <w:t xml:space="preserve">5. </w:t>
      </w:r>
      <w:hyperlink r:id="rId13" w:history="1">
        <w:r w:rsidRPr="00EB1EDD">
          <w:rPr>
            <w:rStyle w:val="Hyperlink"/>
          </w:rPr>
          <w:t xml:space="preserve">Videos: </w:t>
        </w:r>
        <w:r w:rsidR="00FA51D2" w:rsidRPr="00EB1EDD">
          <w:rPr>
            <w:rStyle w:val="Hyperlink"/>
          </w:rPr>
          <w:t>(A6) Electrical/Electronic Systems</w:t>
        </w:r>
      </w:hyperlink>
    </w:p>
    <w:p w14:paraId="44868673" w14:textId="7BF540B7" w:rsidR="008F46C1" w:rsidRDefault="00D64A99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4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 w:rsidR="00904513">
        <w:rPr>
          <w:rStyle w:val="Hyperlink"/>
        </w:rPr>
        <w:t xml:space="preserve"> </w:t>
      </w:r>
    </w:p>
    <w:p w14:paraId="0AC09529" w14:textId="71FC642F" w:rsidR="005254E5" w:rsidRPr="00FA51D2" w:rsidRDefault="00FA51D2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7. </w:t>
      </w:r>
      <w:hyperlink r:id="rId15" w:history="1">
        <w:r w:rsidRPr="00E310D6">
          <w:rPr>
            <w:rStyle w:val="Hyperlink"/>
          </w:rPr>
          <w:t xml:space="preserve">Animations: (A6) </w:t>
        </w:r>
        <w:r w:rsidRPr="00E310D6">
          <w:rPr>
            <w:rStyle w:val="Hyperlink"/>
          </w:rPr>
          <w:t>Electrical/Electronic Systems</w:t>
        </w:r>
      </w:hyperlink>
    </w:p>
    <w:p w14:paraId="0CB4937C" w14:textId="089CFED9" w:rsidR="00D524C5" w:rsidRDefault="00D64A99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6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20A4B1D" w14:textId="77777777" w:rsidR="00EB1EDD" w:rsidRDefault="00EB1EDD" w:rsidP="00EB1EDD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5254E5">
        <w:t>Air Conditioning Control System Diagnosis</w:t>
      </w:r>
    </w:p>
    <w:p w14:paraId="6E8407A3" w14:textId="61EB6E89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5F42804" w14:textId="2E1464B8" w:rsidR="0035436B" w:rsidRPr="00FD06B6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58DC3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2CD117D" w14:textId="73FBA0F0" w:rsidR="006F52FE" w:rsidRPr="007274F2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4C1D2024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CB1F33" w14:textId="77777777" w:rsidR="00136AE0" w:rsidRDefault="00136AE0" w:rsidP="004637B0">
      <w:pPr>
        <w:spacing w:after="0"/>
        <w:ind w:left="450" w:right="-810"/>
      </w:pPr>
    </w:p>
    <w:p w14:paraId="49129416" w14:textId="77777777" w:rsidR="00FD06B6" w:rsidRDefault="00FD06B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01457" w14:textId="77777777" w:rsidR="00765183" w:rsidRDefault="00765183" w:rsidP="00E43A7A">
      <w:pPr>
        <w:spacing w:after="0" w:line="240" w:lineRule="auto"/>
      </w:pPr>
      <w:r>
        <w:separator/>
      </w:r>
    </w:p>
  </w:endnote>
  <w:endnote w:type="continuationSeparator" w:id="0">
    <w:p w14:paraId="131B4E27" w14:textId="77777777" w:rsidR="00765183" w:rsidRDefault="0076518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7626E" w14:textId="77777777" w:rsidR="00765183" w:rsidRDefault="00765183" w:rsidP="00E43A7A">
      <w:pPr>
        <w:spacing w:after="0" w:line="240" w:lineRule="auto"/>
      </w:pPr>
      <w:r>
        <w:separator/>
      </w:r>
    </w:p>
  </w:footnote>
  <w:footnote w:type="continuationSeparator" w:id="0">
    <w:p w14:paraId="7EC487AC" w14:textId="77777777" w:rsidR="00765183" w:rsidRDefault="0076518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16515"/>
    <w:rsid w:val="00016CDA"/>
    <w:rsid w:val="00023D7C"/>
    <w:rsid w:val="00032C74"/>
    <w:rsid w:val="0003709D"/>
    <w:rsid w:val="000522AD"/>
    <w:rsid w:val="00055EAD"/>
    <w:rsid w:val="00077286"/>
    <w:rsid w:val="000D5FDE"/>
    <w:rsid w:val="000E2805"/>
    <w:rsid w:val="000E2C6C"/>
    <w:rsid w:val="00105BDA"/>
    <w:rsid w:val="00115714"/>
    <w:rsid w:val="00117071"/>
    <w:rsid w:val="0011718F"/>
    <w:rsid w:val="00121FEE"/>
    <w:rsid w:val="00123D4E"/>
    <w:rsid w:val="00133D25"/>
    <w:rsid w:val="00136257"/>
    <w:rsid w:val="00136AE0"/>
    <w:rsid w:val="00157C33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436B"/>
    <w:rsid w:val="003D0578"/>
    <w:rsid w:val="003D6C35"/>
    <w:rsid w:val="003E3172"/>
    <w:rsid w:val="0040292E"/>
    <w:rsid w:val="00431A46"/>
    <w:rsid w:val="00460C4E"/>
    <w:rsid w:val="004637B0"/>
    <w:rsid w:val="00464DF1"/>
    <w:rsid w:val="00480C2D"/>
    <w:rsid w:val="00492E83"/>
    <w:rsid w:val="00496AA1"/>
    <w:rsid w:val="004978D4"/>
    <w:rsid w:val="004A17EE"/>
    <w:rsid w:val="004B09AC"/>
    <w:rsid w:val="004C594B"/>
    <w:rsid w:val="004D0C75"/>
    <w:rsid w:val="004E670F"/>
    <w:rsid w:val="005017AE"/>
    <w:rsid w:val="005254E5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62A68"/>
    <w:rsid w:val="00687AE4"/>
    <w:rsid w:val="00692749"/>
    <w:rsid w:val="00696D9C"/>
    <w:rsid w:val="00696F56"/>
    <w:rsid w:val="006D017B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636D7"/>
    <w:rsid w:val="00765183"/>
    <w:rsid w:val="00794F83"/>
    <w:rsid w:val="007A2527"/>
    <w:rsid w:val="007C16D5"/>
    <w:rsid w:val="007C1A7E"/>
    <w:rsid w:val="008009F3"/>
    <w:rsid w:val="008253C6"/>
    <w:rsid w:val="0085332D"/>
    <w:rsid w:val="00892203"/>
    <w:rsid w:val="008C0707"/>
    <w:rsid w:val="008E2266"/>
    <w:rsid w:val="008F46C1"/>
    <w:rsid w:val="00904513"/>
    <w:rsid w:val="00913BB9"/>
    <w:rsid w:val="009268E1"/>
    <w:rsid w:val="0092799E"/>
    <w:rsid w:val="00974A08"/>
    <w:rsid w:val="009B428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764B2"/>
    <w:rsid w:val="00A82244"/>
    <w:rsid w:val="00A868F1"/>
    <w:rsid w:val="00A91313"/>
    <w:rsid w:val="00AD289A"/>
    <w:rsid w:val="00AE0C40"/>
    <w:rsid w:val="00B26A03"/>
    <w:rsid w:val="00B26AC2"/>
    <w:rsid w:val="00B40961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CD4516"/>
    <w:rsid w:val="00D40E11"/>
    <w:rsid w:val="00D524C5"/>
    <w:rsid w:val="00D6158E"/>
    <w:rsid w:val="00D64A99"/>
    <w:rsid w:val="00D9074A"/>
    <w:rsid w:val="00DA1A6E"/>
    <w:rsid w:val="00DA491F"/>
    <w:rsid w:val="00DE07AC"/>
    <w:rsid w:val="00DF2F45"/>
    <w:rsid w:val="00E202C9"/>
    <w:rsid w:val="00E310D6"/>
    <w:rsid w:val="00E35117"/>
    <w:rsid w:val="00E4311A"/>
    <w:rsid w:val="00E43A7A"/>
    <w:rsid w:val="00E523A9"/>
    <w:rsid w:val="00E7201E"/>
    <w:rsid w:val="00E86240"/>
    <w:rsid w:val="00E9309E"/>
    <w:rsid w:val="00E960A0"/>
    <w:rsid w:val="00EB1EDD"/>
    <w:rsid w:val="00EB7829"/>
    <w:rsid w:val="00EC5477"/>
    <w:rsid w:val="00F008E4"/>
    <w:rsid w:val="00F2511E"/>
    <w:rsid w:val="00F25410"/>
    <w:rsid w:val="00F67F5F"/>
    <w:rsid w:val="00F753A6"/>
    <w:rsid w:val="00FA51D2"/>
    <w:rsid w:val="00FB5216"/>
    <w:rsid w:val="00FC06DD"/>
    <w:rsid w:val="00FC4EAD"/>
    <w:rsid w:val="00FD01CD"/>
    <w:rsid w:val="00FD06B6"/>
    <w:rsid w:val="00FD2564"/>
    <w:rsid w:val="00FD44F1"/>
    <w:rsid w:val="00FF511E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E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7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6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7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6</cp:revision>
  <cp:lastPrinted>2022-04-12T15:21:00Z</cp:lastPrinted>
  <dcterms:created xsi:type="dcterms:W3CDTF">2019-12-09T16:24:00Z</dcterms:created>
  <dcterms:modified xsi:type="dcterms:W3CDTF">2022-04-12T17:15:00Z</dcterms:modified>
</cp:coreProperties>
</file>